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cb46169ae64d06f445541f1785da7539293d4bc"/>
    <w:p>
      <w:pPr>
        <w:pStyle w:val="Heading1"/>
      </w:pPr>
      <w:r>
        <w:t xml:space="preserve">Cover Letter for Social Worker Position in New Zealand Wellington</w:t>
      </w:r>
    </w:p>
    <w:p>
      <w:pPr>
        <w:pStyle w:val="FirstParagraph"/>
      </w:pPr>
      <w:r>
        <w:t xml:space="preserve">Dear [Hiring Manager's Name or "Recruitment Team"],</w:t>
      </w:r>
    </w:p>
    <w:p>
      <w:pPr>
        <w:pStyle w:val="BodyText"/>
      </w:pPr>
      <w:r>
        <w:t xml:space="preserve">I am writing to express my enthusiastic interest in the Social Worker position at [Organization Name] in New Zealand Wellington. With a deep commitment to supporting individuals, families, and communities through holistic and culturally responsive care, I am eager to contribute my skills and passion for social work within this vibrant region. Wellington, as the capital city of New Zealand, is known for its diverse population, progressive values, and unique challenges faced by its residents. I am particularly drawn to the opportunity to work in this dynamic environment where social workers play a pivotal role in fostering resilience, equity, and well-being.</w:t>
      </w:r>
    </w:p>
    <w:p>
      <w:pPr>
        <w:pStyle w:val="BodyText"/>
      </w:pPr>
      <w:r>
        <w:t xml:space="preserve">As a qualified Social Worker with [X years] of experience in [specific areas such as child welfare, mental health, community development, or youth support], I have developed a strong foundation in assessing client needs, facilitating access to resources, and advocating for systemic change. My career has been guided by the principles of social justice, cultural humility, and the belief that every individual deserves dignity and support. In New Zealand Wellington, where communities range from urban centers to rural enclaves, I am confident that my adaptability and empathy will enable me to make a meaningful impact.</w:t>
      </w:r>
    </w:p>
    <w:p>
      <w:pPr>
        <w:pStyle w:val="BodyText"/>
      </w:pPr>
      <w:r>
        <w:t xml:space="preserve">One of my core strengths as a Social Worker is my ability to build trust-based relationships with clients across diverse cultural backgrounds. Having worked in [previous organization or location], I have collaborated with Māori, Pasifika, and other culturally diverse communities to address complex issues such as [specific examples: family violence, housing insecurity, or mental health]. In New Zealand Wellington, where the Treaty of Waitangi informs social policies and practices, I am committed to upholding principles of partnership, participation, and protection. I have also undertaken training in [relevant certifications or courses], which has deepened my understanding of trauma-informed care and inclusive practices.</w:t>
      </w:r>
    </w:p>
    <w:p>
      <w:pPr>
        <w:pStyle w:val="BodyText"/>
      </w:pPr>
      <w:r>
        <w:t xml:space="preserve">My experience in New Zealand Wellington has included [mention any relevant experience if applicable]. For instance, during my time at [previous organization], I worked closely with local agencies to develop a community support program for youth experiencing homelessness. This initiative not only provided immediate resources but also empowered participants to access education and employment opportunities. The success of this project reinforced my belief in the power of collaboration and the importance of addressing root causes rather than symptoms. In Wellington, where social workers often act as bridges between individuals and essential services, I am eager to leverage my skills to create similar outcomes.</w:t>
      </w:r>
    </w:p>
    <w:p>
      <w:pPr>
        <w:pStyle w:val="BodyText"/>
      </w:pPr>
      <w:r>
        <w:t xml:space="preserve">What excites me most about this opportunity is the chance to work within an organization that aligns with my values. [Organization Name]’s focus on [specific mission, values, or programs mentioned in the job posting] resonates deeply with my professional goals. I am particularly impressed by your commitment to [specific example: supporting vulnerable families, promoting mental health awareness, or advancing equity in healthcare]. In New Zealand Wellington, where social work is often intertwined with public health and education systems, I believe that collaboration across sectors is essential. I am ready to contribute to initiatives that prioritize prevention, early intervention, and long-term solutions for individuals and communities.</w:t>
      </w:r>
    </w:p>
    <w:p>
      <w:pPr>
        <w:pStyle w:val="BodyText"/>
      </w:pPr>
      <w:r>
        <w:t xml:space="preserve">My approach to social work is grounded in the belief that every person has the capacity to thrive when given the right support. In New Zealand Wellington, where socioeconomic disparities and environmental challenges can impact well-being, I am motivated to advocate for policies that address systemic barriers. For example, I have previously [mention a specific project or achievement related to policy advocacy or community engagement]. This experience has equipped me with the skills to navigate complex systems while maintaining a client-centered focus.</w:t>
      </w:r>
    </w:p>
    <w:p>
      <w:pPr>
        <w:pStyle w:val="BodyText"/>
      </w:pPr>
      <w:r>
        <w:t xml:space="preserve">I am also highly adaptable and resilient, qualities that are essential in the ever-evolving field of social work. In New Zealand Wellington, where social workers often face unpredictable circumstances—from natural disasters to public health crises—I have demonstrated my ability to remain calm under pressure and prioritize the needs of those I serve. My strong communication skills allow me to effectively collaborate with clients, families, and interdisciplinary teams, ensuring that care is coordinated and compassionate.</w:t>
      </w:r>
    </w:p>
    <w:p>
      <w:pPr>
        <w:pStyle w:val="BodyText"/>
      </w:pPr>
      <w:r>
        <w:t xml:space="preserve">Finally, I want to express my enthusiasm for contributing to the unique cultural and social landscape of New Zealand Wellington. The city’s blend of innovation and tradition offers a rich backdrop for social work that is both challenging and rewarding. I am eager to bring my energy, expertise, and dedication to your team while learning from the diverse perspectives within your organization. Together, I am confident that we can make a lasting difference in the lives of those we serve.</w:t>
      </w:r>
    </w:p>
    <w:p>
      <w:pPr>
        <w:pStyle w:val="BodyText"/>
      </w:pPr>
      <w:r>
        <w:t xml:space="preserve">Thank you for considering my application. I would be honored to discuss how my background and vision align with the goals of [Organization Name]. Please feel free to contact me at [your phone number] or [your email address] at your earliest convenience. I look forward to the opportunity to contribute to the vital work of social workers in New Zealand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New Zealand Wellington</dc:title>
  <dc:creator/>
  <dc:language>en</dc:language>
  <cp:keywords/>
  <dcterms:created xsi:type="dcterms:W3CDTF">2026-07-24T12:17:54Z</dcterms:created>
  <dcterms:modified xsi:type="dcterms:W3CDTF">2026-07-24T12:17:54Z</dcterms:modified>
</cp:coreProperties>
</file>

<file path=docProps/custom.xml><?xml version="1.0" encoding="utf-8"?>
<Properties xmlns="http://schemas.openxmlformats.org/officeDocument/2006/custom-properties" xmlns:vt="http://schemas.openxmlformats.org/officeDocument/2006/docPropsVTypes"/>
</file>